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Lagos,</w:t>
      </w:r>
      <w:r>
        <w:t xml:space="preserve"> </w:t>
      </w:r>
      <w:r>
        <w:t xml:space="preserve">Nigeria</w:t>
      </w:r>
    </w:p>
    <w:bookmarkStart w:id="20" w:name="Xae998fd6a3b9b8e026ab114c5f9b57ff2770f06"/>
    <w:p>
      <w:pPr>
        <w:pStyle w:val="Heading1"/>
      </w:pPr>
      <w:r>
        <w:t xml:space="preserve">Personal Statement: A Lifelong Commitment to Meteorological Excellence in Nigeria Lagos</w:t>
      </w:r>
    </w:p>
    <w:p>
      <w:pPr>
        <w:pStyle w:val="FirstParagraph"/>
      </w:pPr>
      <w:r>
        <w:t xml:space="preserve">I am writing this Personal Statement with profound dedication to the field of meteorology, specifically channeling my expertise toward serving the dynamic and climate-vulnerable metropolis of Lagos, Nigeria. My journey as a Meteorologist has been meticulously shaped by an unwavering commitment to applying atmospheric science in ways that directly safeguard communities, inform policy, and foster resilience within the unique environmental context of Nigeria Lagos. This Personal Statement articulates my professional identity, technical competencies, and deeply ingrained passion for advancing meteorological services where they matter most – in the heart of Africa’s largest megacity.</w:t>
      </w:r>
    </w:p>
    <w:p>
      <w:pPr>
        <w:pStyle w:val="BodyText"/>
      </w:pPr>
      <w:r>
        <w:t xml:space="preserve">Lagos presents a complex atmospheric laboratory unlike any other. Its position along the Gulf of Guinea exposes it to intense tropical maritime influences, frequent violent thunderstorms, prolonged rainy seasons (typically May-October), and escalating coastal erosion exacerbated by climate change. As a Meteorologist trained specifically for this environment, I understand that our work transcends academic curiosity; it is a matter of public safety and economic stability. My undergraduate studies in Atmospheric Science at the University of Lagos and subsequent Master's degree at the Nigerian Meteorological Agency (NIMET) Institute provided not just theoretical grounding but an immersive understanding of Lagos' specific climatic rhythms, flood patterns, and urban heat island effects. I didn't just learn about convection; I studied how it manifests in the dense clusters of Makoko, or how sea breeze convergence triggers afternoon downpours across Lekki Peninsula.</w:t>
      </w:r>
    </w:p>
    <w:p>
      <w:pPr>
        <w:pStyle w:val="BodyText"/>
      </w:pPr>
      <w:r>
        <w:t xml:space="preserve">My professional experience is deeply rooted in the practical demands of Nigeria Lagos. For the past five years, I have served as a Senior Forecasting Officer at NIMET's Lagos Regional Centre. Here, I am responsible for generating high-impact, localized weather forecasts and severe weather warnings that guide critical decisions. This isn't about generic national outlooks; it's about predicting the precise intensity of rainfall over Eti-Osa in the next 3 hours to prevent flash flooding during rush hour on Ojuelegba Road, or forecasting wind speeds that could impact construction sites in Ikoyi. I have honed my skills using advanced radar data (including NIMET's Doppler network), satellite imagery from GOES and Meteosat, and high-resolution numerical weather prediction models tailored for West Africa. Crucially, I've worked extensively with the Lagos State Emergency Management Agency (LASEMA) to develop actionable early warning protocols for floods – a system that has successfully alerted over 500,000 residents in vulnerable communities ahead of major storm events in the past two years. This direct application of meteorological science to save lives and protect property is the core of my professional ethos as a Meteorologist.</w:t>
      </w:r>
    </w:p>
    <w:p>
      <w:pPr>
        <w:pStyle w:val="BodyText"/>
      </w:pPr>
      <w:r>
        <w:t xml:space="preserve">Understanding Lagos requires more than just technical skill; it demands cultural intelligence and community engagement. I have actively participated in NIMET's public awareness initiatives across Lagos, conducting workshops at local schools in Surulere on weather safety, collaborating with community leaders in Badagry to interpret seasonal forecasts for fishing communities, and advising urban planners on climate-resilient infrastructure design near the coastline. I recognize that effective meteorological communication must bridge the gap between complex data and everyday reality – translating "50mm of rainfall" into "prepare for potential road closures" or "high humidity index" into "take extra hydration precautions." This commitment to community-centered meteorology is non-negotiable in Nigeria Lagos, where vulnerable populations are often the most affected by weather extremes.</w:t>
      </w:r>
    </w:p>
    <w:p>
      <w:pPr>
        <w:pStyle w:val="BodyText"/>
      </w:pPr>
      <w:r>
        <w:t xml:space="preserve">My technical proficiency is complemented by a proactive approach to innovation. I am currently collaborating with researchers at the Federal University of Technology, Akure (FUTA), on developing a localized flood prediction model specifically for Lagos' intricate drainage systems and topography. This project integrates real-time rainfall data from NIMET stations, satellite-based soil moisture estimates, and historical flood records – all critical inputs for improving forecast accuracy in our unique urban setting. I am also actively involved in advocating for enhanced meteorological infrastructure within Nigeria Lagos, recognizing that the current network of rain gauges and weather stations needs strategic expansion to capture the microclimatic variations that dictate local impact. As a Meteorologist deeply embedded in Lagos, I understand that data gaps directly translate into missed warnings and increased vulnerability.</w:t>
      </w:r>
    </w:p>
    <w:p>
      <w:pPr>
        <w:pStyle w:val="BodyText"/>
      </w:pPr>
      <w:r>
        <w:t xml:space="preserve">The challenges facing Nigeria Lagos are immense – rapid urbanization, encroachment on wetlands, rising sea levels, and intensifying weather extremes driven by global climate change. My personal mission as a Meteorologist is to be a vital part of the solution. I am not merely forecasting the weather; I am building a bridge between atmospheric science and sustainable development for one of the world's most significant urban centers. The stakes are high: accurate forecasts mean safe commutes, protected livelihoods (especially for fishermen and market vendors), minimized disruption to Lagos' bustling economy, and ultimately, saved lives. My training at NIMET’s Centre for Climate Science &amp; Applications in Abuja specifically focused on West African climate systems, but it was my hands-on work across the diverse landscapes of Lagos – from the low-lying coastal areas to the elevated suburbs – that truly solidified my dedication.</w:t>
      </w:r>
    </w:p>
    <w:p>
      <w:pPr>
        <w:pStyle w:val="BodyText"/>
      </w:pPr>
      <w:r>
        <w:t xml:space="preserve">This Personal Statement reflects more than a career choice; it embodies a profound responsibility. I am a Meteorologist who chooses Nigeria Lagos as their primary arena for service. I bring not only technical expertise but an intrinsic understanding of the city's heartbeat, its vulnerabilities, and its immense potential to thrive through climate resilience. I am eager to contribute my skills, passion, and deep local knowledge to further strengthen meteorological services in Lagos, ensuring that the science of weather works as powerfully for Nigeria’s most dynamic city as it does for the global community. I am ready to step into this role not just as an employee, but as a committed partner in safeguarding Lagos's future against an increasingly uncertain climate.</w:t>
      </w:r>
    </w:p>
    <w:p>
      <w:pPr>
        <w:pStyle w:val="BodyText"/>
      </w:pPr>
      <w:r>
        <w:t xml:space="preserve">My commitment is unwavering: To be a Meteorologist who makes a tangible, positive difference in the daily lives of people across Nigeria Lagos. I look forward to the opportunity to contribute meaningfully to your team and the vital mission of protecting our city through excellence in meteorological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Lagos, Nigeria</dc:title>
  <dc:creator/>
  <cp:keywords/>
  <dcterms:created xsi:type="dcterms:W3CDTF">2026-05-30T09:33:22Z</dcterms:created>
  <dcterms:modified xsi:type="dcterms:W3CDTF">2026-05-30T09:33:22Z</dcterms:modified>
</cp:coreProperties>
</file>

<file path=docProps/custom.xml><?xml version="1.0" encoding="utf-8"?>
<Properties xmlns="http://schemas.openxmlformats.org/officeDocument/2006/custom-properties" xmlns:vt="http://schemas.openxmlformats.org/officeDocument/2006/docPropsVTypes"/>
</file>